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aa7fc0813af4baff7de1c812e1f8d2c67fe17c1"/>
    <w:p>
      <w:pPr>
        <w:pStyle w:val="Heading1"/>
      </w:pPr>
      <w:r>
        <w:t xml:space="preserve">Internship Application Letter for Physiotherapist Position in Brazil São Paul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linic/Hospital Name, e.g., "Clínica de Reabilitação São Paulo"]</w:t>
      </w:r>
      <w:r>
        <w:br/>
      </w:r>
      <w:r>
        <w:t xml:space="preserve">Rua [Street Name], Nº [Number]</w:t>
      </w:r>
      <w:r>
        <w:br/>
      </w:r>
      <w:r>
        <w:t xml:space="preserve">Bairro [Neighborhood], São Paulo - SP</w:t>
      </w:r>
      <w:r>
        <w:br/>
      </w:r>
      <w:r>
        <w:t xml:space="preserve">Brazil</w:t>
      </w:r>
    </w:p>
    <w:bookmarkStart w:id="20" w:name="Xbf3d1ee1429240860bfa55dc6c557c0475bd05f"/>
    <w:p>
      <w:pPr>
        <w:pStyle w:val="Heading2"/>
      </w:pPr>
      <w:r>
        <w:t xml:space="preserve">Subject: Formal Internship Application for Physiotherapist Trainee Position</w:t>
      </w:r>
    </w:p>
    <w:p>
      <w:pPr>
        <w:pStyle w:val="FirstParagraph"/>
      </w:pPr>
      <w:r>
        <w:t xml:space="preserve">To the Esteemed Hiring Committee,</w:t>
      </w:r>
    </w:p>
    <w:p>
      <w:pPr>
        <w:pStyle w:val="BodyText"/>
      </w:pPr>
      <w:r>
        <w:t xml:space="preserve">I am writing with profound enthusiasm to submit my formal application for the</w:t>
      </w:r>
      <w:r>
        <w:t xml:space="preserve"> </w:t>
      </w:r>
      <w:r>
        <w:rPr>
          <w:bCs/>
          <w:b/>
        </w:rPr>
        <w:t xml:space="preserve">Internship Application Letter</w:t>
      </w:r>
      <w:r>
        <w:t xml:space="preserve"> </w:t>
      </w:r>
      <w:r>
        <w:t xml:space="preserve">as a Physiotherapist trainee at your esteemed institution in Brazil São Paulo. As a dedicated final-year student graduating from the Faculty of Physical Therapy at Universidade de São Paulo (USP), I have meticulously prepared myself to contribute meaningfully to your team while deeply immersing myself in Brazil’s dynamic healthcare landscape. My passion for rehabilitation medicine, combined with my fluency in Portuguese and cultural adaptability, positions me as an ideal candidate for this opportunity within Brazil São Paulo’s premier physiotherapy environment.</w:t>
      </w:r>
    </w:p>
    <w:p>
      <w:pPr>
        <w:pStyle w:val="BodyText"/>
      </w:pPr>
      <w:r>
        <w:t xml:space="preserve">My academic journey at USP has equipped me with comprehensive theoretical knowledge aligned with Brazilian regulations under Law No. 9.696/1998, which governs the physiotherapy profession. I have completed specialized coursework in orthopedic rehabilitation, neurological physiotherapy, and pediatric movement disorders – all critical areas within São Paulo’s high-demand healthcare sector. Notably, my clinical practicum at Hospital das Clínicas da Faculdade de Medicina da USP exposed me to diverse patient populations across Brazil São Paulo’s public health system (SUS), where I assisted in managing post-stroke recovery programs for elderly patients and sports injury rehabilitation for athletes from underprivileged backgrounds. This experience cultivated my understanding of how physiotherapy must adapt to Brazil’s unique socioeconomic realities while maintaining clinical excellence.</w:t>
      </w:r>
    </w:p>
    <w:p>
      <w:pPr>
        <w:pStyle w:val="BodyText"/>
      </w:pPr>
      <w:r>
        <w:t xml:space="preserve">What compels me to pursue this internship specifically in Brazil São Paulo is the city’s unparalleled convergence of advanced medical infrastructure, cultural diversity, and innovative rehabilitation approaches. As the most populous metropolis in the Americas with over 22 million residents, São Paulo faces complex health challenges – from urban mobility-related injuries to chronic conditions exacerbated by sedentary lifestyles. Your clinic’s reputation for pioneering community-based physiotherapy models resonates deeply with my professional ethos. I am particularly inspired by your recent initiative to provide free physiotherapy services in the periphery districts of Belém and Brás, which exemplifies the kind of socially conscious practice I aspire to emulate as a future Physiotherapist. This internship represents more than just training; it is a vital step toward becoming a practitioner who serves Brazil São Paulo’s most underserved communities with empathy and expertise.</w:t>
      </w:r>
    </w:p>
    <w:p>
      <w:pPr>
        <w:pStyle w:val="BodyText"/>
      </w:pPr>
      <w:r>
        <w:t xml:space="preserve">My practical competencies align precisely with your clinic’s needs. I am certified in manual therapy techniques approved by the Brazilian Confederation of Physiotherapy (CFP) and proficient in evidence-based assessment tools such as the Berg Balance Scale and Visual Analogue Pain Scale. During my externship at a private clinic in Vila Mariana, I developed expertise in using digital health platforms for remote patient monitoring – a skill increasingly vital for São Paulo’s urban healthcare delivery systems. Moreover, I have experience creating culturally sensitive rehabilitation plans tailored to Brazil’s diverse population, including adapting exercises for elderly patients from immigrant communities and designing pediatric programs incorporating Brazilian music therapy elements to improve engagement. These experiences reinforced my belief that effective physiotherapy in Brazil São Paulo must bridge clinical science with local cultural contexts.</w:t>
      </w:r>
    </w:p>
    <w:p>
      <w:pPr>
        <w:pStyle w:val="BodyText"/>
      </w:pPr>
      <w:r>
        <w:t xml:space="preserve">I recognize that working as a Physiotherapist in Brazil requires navigating the dual realities of public and private healthcare sectors. My time volunteering at the Centro de Reabilitação Popular (CRP) taught me to efficiently manage resources within resource-constrained environments while maintaining patient dignity – a crucial skill for São Paulo’s multi-tiered health system. I am equally adept at collaborating with multidisciplinary teams, having worked alongside occupational therapists and physicians during complex cases in hospital settings. This holistic approach ensures continuity of care, which is paramount when treating Brazil’s growing elderly population facing comorbidities like diabetes and cardiovascular disease.</w:t>
      </w:r>
    </w:p>
    <w:p>
      <w:pPr>
        <w:pStyle w:val="BodyText"/>
      </w:pPr>
      <w:r>
        <w:t xml:space="preserve">Cultural integration is a cornerstone of my professional preparation. I am fully fluent in Portuguese (CEFR C1 level) with regional proficiency in São Paulo’s colloquial speech patterns, enabling seamless communication with patients from all socioeconomic backgrounds. I have also completed an intensive program on Brazilian medical ethics and patient interaction protocols through the Brazilian Society of Physiotherapy (SBFisio). This preparation ensures I will respect local healthcare customs while contributing fresh perspectives to your team. For instance, I understand that in Brazil São Paulo, family involvement in treatment plans is often essential – a practice I embraced during my clinical rotations where family members actively participated in home exercise programs.</w:t>
      </w:r>
    </w:p>
    <w:p>
      <w:pPr>
        <w:pStyle w:val="BodyText"/>
      </w:pPr>
      <w:r>
        <w:t xml:space="preserve">My commitment to lifelong learning aligns with your clinic’s reputation for professional development. I actively follow Brazilian physiotherapy journals like "Fisioterapia e Pesquisa" and recently attended the 15th Congress of Physical Therapy in Brazil São Paulo, where I presented a case study on using telehealth for rural patients near the city’s outskirts. I am eager to contribute this knowledge while learning from your senior therapists’ expertise. Furthermore, my adaptability was proven when I swiftly mastered new documentation software during my final clinical placement – a skill directly transferable to your practice management systems.</w:t>
      </w:r>
    </w:p>
    <w:p>
      <w:pPr>
        <w:pStyle w:val="BodyText"/>
      </w:pPr>
      <w:r>
        <w:t xml:space="preserve">I am deeply motivated by Brazil São Paulo’s vision of healthcare equity. The opportunity to grow under your mentorship would allow me to transform theoretical knowledge into tangible community impact. As a Physiotherapist committed to advancing rehabilitation access across Brazil, I am certain that this internship will be a transformative step toward my goal of establishing community-focused physiotherapy initiatives throughout the state of São Paulo.</w:t>
      </w:r>
    </w:p>
    <w:p>
      <w:pPr>
        <w:pStyle w:val="BodyText"/>
      </w:pPr>
      <w:r>
        <w:t xml:space="preserve">Thank you for considering my</w:t>
      </w:r>
      <w:r>
        <w:t xml:space="preserve"> </w:t>
      </w:r>
      <w:r>
        <w:rPr>
          <w:bCs/>
          <w:b/>
        </w:rPr>
        <w:t xml:space="preserve">Internship Application Letter</w:t>
      </w:r>
      <w:r>
        <w:t xml:space="preserve">. I have attached my curriculum vitae and academic transcripts for your review. I welcome the opportunity to discuss how my skills in clinical assessment, cultural competence, and patient-centered care can support your mission as a leading provider of physiotherapy services in Brazil São Paulo.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rPr>
          <w:bCs/>
          <w:b/>
        </w:rPr>
        <w:t xml:space="preserve">Key Elements Addressed in This Letter:</w:t>
      </w:r>
      <w:r>
        <w:br/>
      </w:r>
      <w:r>
        <w:t xml:space="preserve">- Explicit use of "Internship Application Letter" (3x)</w:t>
      </w:r>
      <w:r>
        <w:br/>
      </w:r>
      <w:r>
        <w:t xml:space="preserve">- Comprehensive focus on "Physiotherapist" role with Brazilian context</w:t>
      </w:r>
      <w:r>
        <w:br/>
      </w:r>
      <w:r>
        <w:t xml:space="preserve">- Strategic emphasis on "Brazil São Paulo" throughout the document</w:t>
      </w:r>
      <w:r>
        <w:br/>
      </w:r>
      <w:r>
        <w:t xml:space="preserve">- 850+ word count with location-specific healthcare details</w:t>
      </w:r>
      <w:r>
        <w:br/>
      </w:r>
      <w:r>
        <w:t xml:space="preserve">- Compliance with Brazilian professional standards and termin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Brazil São Paulo</dc:title>
  <dc:creator/>
  <dc:language>en</dc:language>
  <cp:keywords/>
  <dcterms:created xsi:type="dcterms:W3CDTF">2025-12-09T14:27:36Z</dcterms:created>
  <dcterms:modified xsi:type="dcterms:W3CDTF">2025-12-09T14:27:36Z</dcterms:modified>
</cp:coreProperties>
</file>

<file path=docProps/custom.xml><?xml version="1.0" encoding="utf-8"?>
<Properties xmlns="http://schemas.openxmlformats.org/officeDocument/2006/custom-properties" xmlns:vt="http://schemas.openxmlformats.org/officeDocument/2006/docPropsVTypes"/>
</file>